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F8387" w14:textId="07FB868B" w:rsidR="009B3596" w:rsidRPr="009B3596" w:rsidRDefault="000D7C89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November 7</w:t>
      </w:r>
      <w:r w:rsidR="0033071B">
        <w:rPr>
          <w:sz w:val="28"/>
          <w:szCs w:val="28"/>
        </w:rPr>
        <w:t>, 2023</w:t>
      </w:r>
      <w:r w:rsidR="009B3596" w:rsidRPr="009B3596">
        <w:rPr>
          <w:sz w:val="28"/>
          <w:szCs w:val="28"/>
        </w:rPr>
        <w:t xml:space="preserve">– </w:t>
      </w:r>
      <w:r w:rsidR="00EB5CEB">
        <w:rPr>
          <w:sz w:val="28"/>
          <w:szCs w:val="28"/>
        </w:rPr>
        <w:t>8</w:t>
      </w:r>
      <w:r w:rsidR="009B3596" w:rsidRPr="009B3596">
        <w:rPr>
          <w:sz w:val="28"/>
          <w:szCs w:val="28"/>
        </w:rPr>
        <w:t>:30 a.m.</w:t>
      </w:r>
    </w:p>
    <w:p w14:paraId="6A95CAAD" w14:textId="3ABF1590" w:rsidR="009B3596" w:rsidRPr="009B3596" w:rsidRDefault="004455B2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199 East Main Street</w:t>
      </w:r>
    </w:p>
    <w:p w14:paraId="0F8D39A0" w14:textId="77777777" w:rsidR="009B3596" w:rsidRPr="0083727B" w:rsidRDefault="009B3596" w:rsidP="009B3596">
      <w:pPr>
        <w:ind w:left="2070"/>
        <w:jc w:val="center"/>
        <w:outlineLvl w:val="0"/>
        <w:rPr>
          <w:sz w:val="20"/>
          <w:szCs w:val="20"/>
        </w:rPr>
      </w:pPr>
    </w:p>
    <w:p w14:paraId="37E85C62" w14:textId="129DF0B6" w:rsidR="009B3596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</w:t>
      </w:r>
    </w:p>
    <w:p w14:paraId="48777803" w14:textId="2A43F5DD" w:rsidR="0065442F" w:rsidRPr="0083727B" w:rsidRDefault="0065442F" w:rsidP="009B3596">
      <w:pPr>
        <w:ind w:left="2070"/>
        <w:jc w:val="center"/>
        <w:outlineLvl w:val="0"/>
        <w:rPr>
          <w:b/>
          <w:sz w:val="20"/>
          <w:szCs w:val="20"/>
          <w:u w:val="single"/>
        </w:rPr>
      </w:pPr>
    </w:p>
    <w:p w14:paraId="0C3BF2E9" w14:textId="715B589F" w:rsidR="0065442F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ttendees: </w:t>
      </w:r>
    </w:p>
    <w:p w14:paraId="590906CB" w14:textId="77777777" w:rsidR="004F51CA" w:rsidRDefault="004F51CA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63A8C289" w14:textId="77777777" w:rsidR="000D7C89" w:rsidRDefault="00510DA0" w:rsidP="0018566C">
      <w:pPr>
        <w:ind w:left="2070"/>
        <w:outlineLvl w:val="0"/>
        <w:rPr>
          <w:bCs/>
        </w:rPr>
      </w:pPr>
      <w:r>
        <w:rPr>
          <w:bCs/>
          <w:sz w:val="28"/>
          <w:szCs w:val="28"/>
        </w:rPr>
        <w:t xml:space="preserve">        </w:t>
      </w:r>
      <w:r w:rsidR="000F1CB4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</w:t>
      </w:r>
      <w:r w:rsidR="0018566C">
        <w:rPr>
          <w:bCs/>
        </w:rPr>
        <w:t>Tom Baugh – Chairman,</w:t>
      </w:r>
      <w:r w:rsidR="006826AF">
        <w:rPr>
          <w:bCs/>
        </w:rPr>
        <w:t xml:space="preserve"> </w:t>
      </w:r>
      <w:r w:rsidR="005B29D0">
        <w:rPr>
          <w:bCs/>
        </w:rPr>
        <w:t xml:space="preserve">Jim Cole – Vice Chairman, </w:t>
      </w:r>
      <w:r w:rsidR="00133FB7">
        <w:rPr>
          <w:bCs/>
        </w:rPr>
        <w:t xml:space="preserve">Greg Head – </w:t>
      </w:r>
    </w:p>
    <w:p w14:paraId="1029C7D4" w14:textId="77777777" w:rsidR="000D7C89" w:rsidRDefault="000D7C89" w:rsidP="0018566C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133FB7">
        <w:rPr>
          <w:bCs/>
        </w:rPr>
        <w:t>Secretary/Treasurer.</w:t>
      </w:r>
      <w:r w:rsidR="0018566C">
        <w:rPr>
          <w:bCs/>
        </w:rPr>
        <w:t xml:space="preserve"> </w:t>
      </w:r>
      <w:r w:rsidR="004F51CA">
        <w:rPr>
          <w:bCs/>
        </w:rPr>
        <w:t>D</w:t>
      </w:r>
      <w:r w:rsidR="0065442F" w:rsidRPr="000F1CB4">
        <w:rPr>
          <w:bCs/>
        </w:rPr>
        <w:t>irectors-</w:t>
      </w:r>
      <w:r w:rsidR="00E06D63" w:rsidRPr="000F1CB4">
        <w:rPr>
          <w:bCs/>
        </w:rPr>
        <w:t xml:space="preserve"> </w:t>
      </w:r>
      <w:r w:rsidR="00C275CB" w:rsidRPr="000F1CB4">
        <w:rPr>
          <w:bCs/>
        </w:rPr>
        <w:t>Wendell Horne</w:t>
      </w:r>
      <w:r w:rsidR="00E93048" w:rsidRPr="000F1CB4">
        <w:rPr>
          <w:bCs/>
        </w:rPr>
        <w:t xml:space="preserve">, </w:t>
      </w:r>
      <w:r w:rsidR="00397E01">
        <w:rPr>
          <w:bCs/>
        </w:rPr>
        <w:t>Craig Craddock</w:t>
      </w:r>
      <w:r w:rsidR="00AD78C7">
        <w:rPr>
          <w:bCs/>
        </w:rPr>
        <w:t xml:space="preserve">, </w:t>
      </w:r>
      <w:r w:rsidR="004F51CA">
        <w:rPr>
          <w:bCs/>
        </w:rPr>
        <w:t xml:space="preserve">and Greg </w:t>
      </w:r>
    </w:p>
    <w:p w14:paraId="1792C126" w14:textId="77777777" w:rsidR="000D7C89" w:rsidRDefault="000D7C89" w:rsidP="004F51CA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4F51CA">
        <w:rPr>
          <w:bCs/>
        </w:rPr>
        <w:t>Goolsby</w:t>
      </w:r>
      <w:r w:rsidR="00133FB7">
        <w:rPr>
          <w:bCs/>
        </w:rPr>
        <w:t>.</w:t>
      </w:r>
      <w:r w:rsidR="000E351B">
        <w:rPr>
          <w:bCs/>
        </w:rPr>
        <w:t xml:space="preserve"> </w:t>
      </w:r>
      <w:r w:rsidR="005F000C" w:rsidRPr="000F1CB4">
        <w:rPr>
          <w:bCs/>
        </w:rPr>
        <w:t xml:space="preserve">Joyce White – Executive Director, </w:t>
      </w:r>
      <w:r w:rsidR="0065442F" w:rsidRPr="000F1CB4">
        <w:rPr>
          <w:bCs/>
        </w:rPr>
        <w:t>Bob Harris-</w:t>
      </w:r>
      <w:r w:rsidR="000F1CB4">
        <w:rPr>
          <w:bCs/>
        </w:rPr>
        <w:t xml:space="preserve"> </w:t>
      </w:r>
      <w:r w:rsidR="0065442F" w:rsidRPr="000F1CB4">
        <w:rPr>
          <w:bCs/>
        </w:rPr>
        <w:t>Attorney</w:t>
      </w:r>
      <w:r w:rsidR="004F51CA">
        <w:rPr>
          <w:bCs/>
        </w:rPr>
        <w:t xml:space="preserve"> </w:t>
      </w:r>
      <w:r w:rsidR="006826AF">
        <w:rPr>
          <w:bCs/>
        </w:rPr>
        <w:t>a</w:t>
      </w:r>
      <w:r w:rsidR="005F000C" w:rsidRPr="000F1CB4">
        <w:rPr>
          <w:bCs/>
        </w:rPr>
        <w:t xml:space="preserve">nd Brandy </w:t>
      </w:r>
    </w:p>
    <w:p w14:paraId="224D1099" w14:textId="429FEA28" w:rsidR="004F51CA" w:rsidRDefault="000D7C89" w:rsidP="004F51CA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5F000C" w:rsidRPr="000F1CB4">
        <w:rPr>
          <w:bCs/>
        </w:rPr>
        <w:t>Boynton</w:t>
      </w:r>
      <w:r w:rsidR="0018566C">
        <w:rPr>
          <w:bCs/>
        </w:rPr>
        <w:t xml:space="preserve">- </w:t>
      </w:r>
      <w:r w:rsidR="005F000C" w:rsidRPr="000F1CB4">
        <w:rPr>
          <w:bCs/>
        </w:rPr>
        <w:t>Admin Assistant.</w:t>
      </w:r>
      <w:r w:rsidR="00526072" w:rsidRPr="000F1CB4">
        <w:rPr>
          <w:bCs/>
        </w:rPr>
        <w:t xml:space="preserve"> </w:t>
      </w:r>
    </w:p>
    <w:p w14:paraId="65EF77C7" w14:textId="11CCC59F" w:rsidR="00C87AC3" w:rsidRPr="004F51CA" w:rsidRDefault="009B3596" w:rsidP="004F51CA">
      <w:pPr>
        <w:pStyle w:val="ListParagraph"/>
        <w:numPr>
          <w:ilvl w:val="0"/>
          <w:numId w:val="8"/>
        </w:numPr>
        <w:outlineLvl w:val="0"/>
      </w:pPr>
      <w:r w:rsidRPr="00293590">
        <w:t>Call meeting to order</w:t>
      </w:r>
      <w:r w:rsidR="0065442F">
        <w:tab/>
      </w:r>
      <w:r w:rsidR="0065442F">
        <w:tab/>
      </w:r>
      <w:r w:rsidR="0065442F" w:rsidRPr="004F51CA">
        <w:rPr>
          <w:color w:val="FF0000"/>
        </w:rPr>
        <w:t>8:3</w:t>
      </w:r>
      <w:r w:rsidR="005B29D0">
        <w:rPr>
          <w:color w:val="FF0000"/>
        </w:rPr>
        <w:t>2</w:t>
      </w:r>
      <w:r w:rsidR="00133FB7" w:rsidRPr="004F51CA">
        <w:rPr>
          <w:color w:val="FF0000"/>
        </w:rPr>
        <w:t xml:space="preserve"> </w:t>
      </w:r>
      <w:r w:rsidR="0065442F" w:rsidRPr="004F51CA">
        <w:rPr>
          <w:color w:val="FF0000"/>
        </w:rPr>
        <w:t>am</w:t>
      </w:r>
    </w:p>
    <w:p w14:paraId="60BB9C78" w14:textId="77777777" w:rsidR="004F51CA" w:rsidRDefault="004F51CA" w:rsidP="004F51CA">
      <w:pPr>
        <w:pStyle w:val="ListParagraph"/>
        <w:ind w:left="3510"/>
        <w:outlineLvl w:val="0"/>
      </w:pPr>
    </w:p>
    <w:p w14:paraId="3B8A6C62" w14:textId="2C727D1D" w:rsidR="00187C65" w:rsidRPr="00293590" w:rsidRDefault="00187C65" w:rsidP="00187C65">
      <w:pPr>
        <w:pStyle w:val="ListParagraph"/>
        <w:numPr>
          <w:ilvl w:val="0"/>
          <w:numId w:val="8"/>
        </w:numPr>
        <w:spacing w:line="480" w:lineRule="auto"/>
      </w:pPr>
      <w:r w:rsidRPr="00293590">
        <w:t xml:space="preserve">Review and approval of </w:t>
      </w:r>
      <w:r>
        <w:t>agenda</w:t>
      </w:r>
      <w:r w:rsidR="0065442F">
        <w:tab/>
      </w:r>
      <w:r w:rsidR="0065442F">
        <w:rPr>
          <w:color w:val="FF0000"/>
        </w:rPr>
        <w:t>Approved</w:t>
      </w:r>
    </w:p>
    <w:p w14:paraId="6D6CA457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meeting minute (s)</w:t>
      </w:r>
    </w:p>
    <w:p w14:paraId="30C41591" w14:textId="25A9D5CD" w:rsidR="006826AF" w:rsidRPr="006826AF" w:rsidRDefault="00AD78C7" w:rsidP="006826AF">
      <w:pPr>
        <w:pStyle w:val="ListParagraph"/>
        <w:numPr>
          <w:ilvl w:val="0"/>
          <w:numId w:val="18"/>
        </w:numPr>
        <w:spacing w:line="480" w:lineRule="auto"/>
      </w:pPr>
      <w:r>
        <w:t>August</w:t>
      </w:r>
      <w:r w:rsidR="00397E01">
        <w:t xml:space="preserve"> 2023</w:t>
      </w:r>
      <w:r w:rsidR="0065442F">
        <w:tab/>
      </w:r>
      <w:r w:rsidR="00E26DB7">
        <w:t xml:space="preserve">  </w:t>
      </w:r>
      <w:r w:rsidR="00133FB7">
        <w:t xml:space="preserve"> </w:t>
      </w:r>
      <w:r w:rsidR="00131CD7">
        <w:rPr>
          <w:color w:val="FF0000"/>
        </w:rPr>
        <w:t>Approved</w:t>
      </w:r>
    </w:p>
    <w:p w14:paraId="06F4523D" w14:textId="5E590600" w:rsidR="004F51CA" w:rsidRPr="00293590" w:rsidRDefault="004F51CA" w:rsidP="004F51CA">
      <w:pPr>
        <w:pStyle w:val="ListParagraph"/>
        <w:numPr>
          <w:ilvl w:val="0"/>
          <w:numId w:val="21"/>
        </w:numPr>
        <w:spacing w:line="480" w:lineRule="auto"/>
      </w:pPr>
      <w:r w:rsidRPr="00293590">
        <w:t xml:space="preserve">Review and approval of </w:t>
      </w:r>
      <w:r>
        <w:t>financials</w:t>
      </w:r>
    </w:p>
    <w:p w14:paraId="15076F0A" w14:textId="77777777" w:rsidR="00C07687" w:rsidRPr="00C07687" w:rsidRDefault="006826AF" w:rsidP="00C07687">
      <w:pPr>
        <w:pStyle w:val="ListParagraph"/>
        <w:numPr>
          <w:ilvl w:val="1"/>
          <w:numId w:val="8"/>
        </w:numPr>
        <w:ind w:left="4234"/>
      </w:pPr>
      <w:r>
        <w:t>Ju</w:t>
      </w:r>
      <w:r w:rsidR="00AD78C7">
        <w:t xml:space="preserve">ly </w:t>
      </w:r>
      <w:r w:rsidR="004F51CA">
        <w:t>2023</w:t>
      </w:r>
      <w:r w:rsidR="004F51CA">
        <w:tab/>
        <w:t xml:space="preserve">   </w:t>
      </w:r>
      <w:r w:rsidR="004F51CA">
        <w:rPr>
          <w:color w:val="FF0000"/>
        </w:rPr>
        <w:t>Approved</w:t>
      </w:r>
    </w:p>
    <w:p w14:paraId="0C2AA56C" w14:textId="67D29768" w:rsidR="00AD78C7" w:rsidRPr="002A469E" w:rsidRDefault="00AD78C7" w:rsidP="00C07687">
      <w:pPr>
        <w:pStyle w:val="ListParagraph"/>
        <w:numPr>
          <w:ilvl w:val="1"/>
          <w:numId w:val="8"/>
        </w:numPr>
        <w:ind w:left="4234"/>
      </w:pPr>
      <w:r>
        <w:t>August 2023</w:t>
      </w:r>
      <w:r>
        <w:tab/>
      </w:r>
      <w:r w:rsidRPr="00C07687">
        <w:rPr>
          <w:color w:val="FF0000"/>
        </w:rPr>
        <w:t>Approved</w:t>
      </w:r>
    </w:p>
    <w:p w14:paraId="5081E574" w14:textId="77777777" w:rsidR="002A469E" w:rsidRPr="008D324A" w:rsidRDefault="002A469E" w:rsidP="002A469E">
      <w:pPr>
        <w:ind w:left="3874"/>
      </w:pPr>
    </w:p>
    <w:p w14:paraId="2C3C574E" w14:textId="77777777" w:rsidR="00BC042B" w:rsidRDefault="009B3596" w:rsidP="00BC042B">
      <w:pPr>
        <w:pStyle w:val="ListParagraph"/>
        <w:numPr>
          <w:ilvl w:val="0"/>
          <w:numId w:val="21"/>
        </w:numPr>
        <w:spacing w:line="480" w:lineRule="auto"/>
        <w:rPr>
          <w:color w:val="FF0000"/>
        </w:rPr>
      </w:pPr>
      <w:r w:rsidRPr="00293590">
        <w:t>New business</w:t>
      </w:r>
      <w:r w:rsidR="00293590" w:rsidRPr="00293590">
        <w:t xml:space="preserve">    </w:t>
      </w:r>
      <w:r w:rsidR="00E94480" w:rsidRPr="003D5C35">
        <w:rPr>
          <w:color w:val="FF0000"/>
        </w:rPr>
        <w:t>Presented</w:t>
      </w:r>
    </w:p>
    <w:p w14:paraId="212C9DB4" w14:textId="2EB33671" w:rsidR="00E94480" w:rsidRPr="00BC042B" w:rsidRDefault="00E94480" w:rsidP="00BC042B">
      <w:pPr>
        <w:pStyle w:val="ListParagraph"/>
        <w:numPr>
          <w:ilvl w:val="0"/>
          <w:numId w:val="21"/>
        </w:numPr>
        <w:rPr>
          <w:color w:val="FF0000"/>
        </w:rPr>
      </w:pPr>
      <w:r w:rsidRPr="00BC042B">
        <w:rPr>
          <w:color w:val="FF0000"/>
          <w:u w:val="single"/>
        </w:rPr>
        <w:t xml:space="preserve">Motion </w:t>
      </w:r>
      <w:r w:rsidRPr="00BC042B">
        <w:rPr>
          <w:color w:val="FF0000"/>
        </w:rPr>
        <w:t xml:space="preserve">approved </w:t>
      </w:r>
      <w:r w:rsidR="00A62C7D" w:rsidRPr="00BC042B">
        <w:rPr>
          <w:color w:val="FF0000"/>
        </w:rPr>
        <w:t xml:space="preserve">by </w:t>
      </w:r>
      <w:r w:rsidRPr="00BC042B">
        <w:rPr>
          <w:color w:val="FF0000"/>
        </w:rPr>
        <w:t>the Board</w:t>
      </w:r>
      <w:r w:rsidR="00A62C7D" w:rsidRPr="00BC042B">
        <w:rPr>
          <w:color w:val="FF0000"/>
        </w:rPr>
        <w:t xml:space="preserve"> to allow the Chairman, Vice Chairman and Executive Director to work out details of a contract to hire</w:t>
      </w:r>
      <w:r w:rsidRPr="00BC042B">
        <w:rPr>
          <w:color w:val="FF0000"/>
        </w:rPr>
        <w:t xml:space="preserve"> a Commercial Broker for the Hwy 18 property.</w:t>
      </w:r>
    </w:p>
    <w:p w14:paraId="55602507" w14:textId="24A5EFDB" w:rsidR="00C80809" w:rsidRDefault="00E94480" w:rsidP="00E24C4C">
      <w:pPr>
        <w:pStyle w:val="NoSpacing"/>
        <w:ind w:left="2520" w:firstLine="720"/>
        <w:rPr>
          <w:color w:val="FF0000"/>
        </w:rPr>
      </w:pPr>
      <w:r w:rsidRPr="00AB73B4">
        <w:rPr>
          <w:color w:val="FF0000"/>
          <w:u w:val="single"/>
        </w:rPr>
        <w:t>Motion</w:t>
      </w:r>
      <w:r>
        <w:rPr>
          <w:color w:val="FF0000"/>
        </w:rPr>
        <w:t xml:space="preserve"> approved </w:t>
      </w:r>
      <w:r w:rsidR="00AD1840" w:rsidRPr="00AD1840">
        <w:rPr>
          <w:color w:val="FF0000"/>
        </w:rPr>
        <w:t xml:space="preserve">to authorize the Chairman to </w:t>
      </w:r>
      <w:r w:rsidR="00C80809">
        <w:rPr>
          <w:color w:val="FF0000"/>
        </w:rPr>
        <w:t>amend</w:t>
      </w:r>
    </w:p>
    <w:p w14:paraId="5B9417F0" w14:textId="0F6F664D" w:rsidR="00E94480" w:rsidRDefault="00AD1840" w:rsidP="00E24C4C">
      <w:pPr>
        <w:pStyle w:val="NoSpacing"/>
        <w:ind w:left="3150" w:firstLine="90"/>
        <w:rPr>
          <w:color w:val="FF0000"/>
        </w:rPr>
      </w:pPr>
      <w:r w:rsidRPr="00AD1840">
        <w:rPr>
          <w:color w:val="FF0000"/>
        </w:rPr>
        <w:t xml:space="preserve">the MOU to implement a claw forward </w:t>
      </w:r>
      <w:r w:rsidR="00C80809">
        <w:rPr>
          <w:color w:val="FF0000"/>
        </w:rPr>
        <w:t xml:space="preserve">and to address the building expansion </w:t>
      </w:r>
      <w:r w:rsidR="00E24C4C">
        <w:rPr>
          <w:color w:val="FF0000"/>
        </w:rPr>
        <w:t xml:space="preserve">  </w:t>
      </w:r>
      <w:r w:rsidR="00C80809">
        <w:rPr>
          <w:color w:val="FF0000"/>
        </w:rPr>
        <w:t>and reporting deadlines.</w:t>
      </w:r>
    </w:p>
    <w:p w14:paraId="1F7E639C" w14:textId="77777777" w:rsidR="00C80809" w:rsidRPr="00C80809" w:rsidRDefault="00C80809" w:rsidP="00C80809">
      <w:pPr>
        <w:pStyle w:val="NoSpacing"/>
        <w:ind w:left="4230"/>
        <w:rPr>
          <w:color w:val="FF0000"/>
        </w:rPr>
      </w:pPr>
    </w:p>
    <w:p w14:paraId="021D382D" w14:textId="5FDD751F" w:rsidR="00DB1A18" w:rsidRPr="005E59C9" w:rsidRDefault="00B80454" w:rsidP="003D0311">
      <w:pPr>
        <w:pStyle w:val="NoSpacing"/>
        <w:numPr>
          <w:ilvl w:val="0"/>
          <w:numId w:val="8"/>
        </w:numPr>
        <w:rPr>
          <w:u w:val="single"/>
        </w:rPr>
      </w:pPr>
      <w:r>
        <w:t>Old business</w:t>
      </w:r>
      <w:r w:rsidR="0065442F">
        <w:tab/>
      </w:r>
      <w:r w:rsidR="00C275CB">
        <w:t xml:space="preserve"> </w:t>
      </w:r>
      <w:r w:rsidR="003B1EBE" w:rsidRPr="003B1EBE">
        <w:rPr>
          <w:color w:val="FF0000"/>
        </w:rPr>
        <w:t>Presented</w:t>
      </w:r>
    </w:p>
    <w:p w14:paraId="1792BEED" w14:textId="521A6AC9" w:rsidR="00685A8D" w:rsidRDefault="00685A8D" w:rsidP="00685A8D">
      <w:pPr>
        <w:pStyle w:val="NoSpacing"/>
        <w:ind w:left="3510"/>
      </w:pPr>
    </w:p>
    <w:p w14:paraId="2E4DCE8D" w14:textId="14976117" w:rsidR="00A43BC5" w:rsidRPr="00AF426F" w:rsidRDefault="005F000C" w:rsidP="00A43BC5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>
        <w:t>Executive Directors</w:t>
      </w:r>
      <w:r w:rsidR="009B3596" w:rsidRPr="00293590">
        <w:t xml:space="preserve"> Report</w:t>
      </w:r>
      <w:r w:rsidR="0065442F">
        <w:tab/>
      </w:r>
      <w:r w:rsidR="00186265">
        <w:rPr>
          <w:color w:val="FF0000"/>
        </w:rPr>
        <w:t>Pres</w:t>
      </w:r>
      <w:r w:rsidR="002162B7">
        <w:rPr>
          <w:color w:val="FF0000"/>
        </w:rPr>
        <w:t>ented</w:t>
      </w:r>
    </w:p>
    <w:p w14:paraId="78BD47AA" w14:textId="7167C4AE" w:rsidR="00B05DAF" w:rsidRPr="008B5514" w:rsidRDefault="005B4C95" w:rsidP="0065442F">
      <w:pPr>
        <w:pStyle w:val="NoSpacing"/>
        <w:numPr>
          <w:ilvl w:val="0"/>
          <w:numId w:val="8"/>
        </w:numPr>
        <w:rPr>
          <w:u w:val="single"/>
        </w:rPr>
      </w:pPr>
      <w:r>
        <w:t>Executive Session</w:t>
      </w:r>
      <w:r w:rsidR="0065442F">
        <w:t xml:space="preserve">  </w:t>
      </w:r>
    </w:p>
    <w:p w14:paraId="34F12BEA" w14:textId="41810CE9" w:rsidR="008B5514" w:rsidRDefault="008B5514" w:rsidP="008B5514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ntered: </w:t>
      </w:r>
      <w:r w:rsidR="00F45600">
        <w:rPr>
          <w:color w:val="FF0000"/>
        </w:rPr>
        <w:t>9</w:t>
      </w:r>
      <w:r w:rsidR="004F51CA">
        <w:rPr>
          <w:color w:val="FF0000"/>
        </w:rPr>
        <w:t>:</w:t>
      </w:r>
      <w:r w:rsidR="00F45600">
        <w:rPr>
          <w:color w:val="FF0000"/>
        </w:rPr>
        <w:t>10</w:t>
      </w:r>
      <w:r w:rsidR="004F51CA">
        <w:rPr>
          <w:color w:val="FF0000"/>
        </w:rPr>
        <w:t xml:space="preserve"> a.</w:t>
      </w:r>
      <w:r>
        <w:rPr>
          <w:color w:val="FF0000"/>
        </w:rPr>
        <w:t>m</w:t>
      </w:r>
      <w:r w:rsidR="009B1EB7">
        <w:rPr>
          <w:color w:val="FF0000"/>
        </w:rPr>
        <w:t>.</w:t>
      </w:r>
    </w:p>
    <w:p w14:paraId="5A090DF9" w14:textId="474E380B" w:rsidR="00F14C53" w:rsidRDefault="008B5514" w:rsidP="00E26DB7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xited: </w:t>
      </w:r>
      <w:r w:rsidR="006B647D">
        <w:rPr>
          <w:color w:val="FF0000"/>
        </w:rPr>
        <w:t xml:space="preserve"> </w:t>
      </w:r>
      <w:r w:rsidR="00A074D5">
        <w:rPr>
          <w:color w:val="FF0000"/>
        </w:rPr>
        <w:t>9:</w:t>
      </w:r>
      <w:r w:rsidR="00AD1840">
        <w:rPr>
          <w:color w:val="FF0000"/>
        </w:rPr>
        <w:t xml:space="preserve">35 </w:t>
      </w:r>
      <w:r w:rsidR="006B647D">
        <w:rPr>
          <w:color w:val="FF0000"/>
        </w:rPr>
        <w:t>a.m.</w:t>
      </w:r>
    </w:p>
    <w:p w14:paraId="1AED3454" w14:textId="669A046B" w:rsidR="00AD1840" w:rsidRDefault="00AD1840" w:rsidP="00AD1840">
      <w:pPr>
        <w:pStyle w:val="NoSpacing"/>
        <w:numPr>
          <w:ilvl w:val="0"/>
          <w:numId w:val="22"/>
        </w:numPr>
        <w:rPr>
          <w:color w:val="FF0000"/>
        </w:rPr>
      </w:pPr>
      <w:r>
        <w:rPr>
          <w:color w:val="FF0000"/>
        </w:rPr>
        <w:t xml:space="preserve">Motion approved </w:t>
      </w:r>
      <w:r w:rsidRPr="00AD1840">
        <w:rPr>
          <w:color w:val="FF0000"/>
        </w:rPr>
        <w:t>to authorize the Chairman and Secretary to execute required documents to sell approximately 9.15acres in Indian Springs Industrial Park for $640,500</w:t>
      </w:r>
      <w:r w:rsidR="00C80809">
        <w:rPr>
          <w:color w:val="FF0000"/>
        </w:rPr>
        <w:t>.00,</w:t>
      </w:r>
      <w:r w:rsidRPr="00AD1840">
        <w:rPr>
          <w:color w:val="FF0000"/>
        </w:rPr>
        <w:t xml:space="preserve"> pursuant to the Contract of Purchase and Sale dated February 14, 2023 with BT-OH, LLC as assigned to BT Property, LLC.</w:t>
      </w:r>
    </w:p>
    <w:p w14:paraId="5E1AA698" w14:textId="097B50FE" w:rsidR="00D82C74" w:rsidRDefault="00B05DAF" w:rsidP="004F51CA">
      <w:pPr>
        <w:pStyle w:val="NoSpacing"/>
        <w:rPr>
          <w:color w:val="FF0000"/>
        </w:rPr>
      </w:pPr>
      <w:r>
        <w:rPr>
          <w:color w:val="FF0000"/>
        </w:rPr>
        <w:t xml:space="preserve">                       </w:t>
      </w:r>
    </w:p>
    <w:p w14:paraId="64BA96B9" w14:textId="31556714" w:rsidR="008B180F" w:rsidRDefault="009B3596" w:rsidP="00D82C74">
      <w:pPr>
        <w:pStyle w:val="NoSpacing"/>
        <w:numPr>
          <w:ilvl w:val="0"/>
          <w:numId w:val="8"/>
        </w:numPr>
      </w:pPr>
      <w:r w:rsidRPr="00293590">
        <w:t>Such other business as may properly come before meeting</w:t>
      </w:r>
      <w:r w:rsidR="009E28BD">
        <w:t xml:space="preserve">  </w:t>
      </w:r>
    </w:p>
    <w:p w14:paraId="34602ED3" w14:textId="77777777" w:rsidR="00D82C74" w:rsidRDefault="00D82C74" w:rsidP="00D82C74">
      <w:pPr>
        <w:pStyle w:val="NoSpacing"/>
      </w:pPr>
    </w:p>
    <w:p w14:paraId="22E0966A" w14:textId="5FDC4467" w:rsidR="009E28BD" w:rsidRPr="00293590" w:rsidRDefault="0083048D" w:rsidP="00152BE9">
      <w:pPr>
        <w:pStyle w:val="ListParagraph"/>
        <w:numPr>
          <w:ilvl w:val="0"/>
          <w:numId w:val="8"/>
        </w:numPr>
        <w:spacing w:line="480" w:lineRule="auto"/>
      </w:pPr>
      <w:r w:rsidRPr="00293590">
        <w:t>Adjourn</w:t>
      </w:r>
      <w:r w:rsidR="0065442F">
        <w:tab/>
      </w:r>
      <w:r w:rsidR="0065442F">
        <w:tab/>
      </w:r>
      <w:r w:rsidR="00D63169">
        <w:rPr>
          <w:color w:val="FF0000"/>
        </w:rPr>
        <w:t>9</w:t>
      </w:r>
      <w:r w:rsidR="004E3B3F">
        <w:rPr>
          <w:color w:val="FF0000"/>
        </w:rPr>
        <w:t>:</w:t>
      </w:r>
      <w:r w:rsidR="00AD1840">
        <w:rPr>
          <w:color w:val="FF0000"/>
        </w:rPr>
        <w:t>36</w:t>
      </w:r>
      <w:r w:rsidR="000F1CB4" w:rsidRPr="000F1CB4">
        <w:rPr>
          <w:color w:val="FF0000"/>
        </w:rPr>
        <w:t xml:space="preserve"> </w:t>
      </w:r>
      <w:r w:rsidR="003001EB" w:rsidRPr="000F1CB4">
        <w:rPr>
          <w:color w:val="FF0000"/>
        </w:rPr>
        <w:t>a.m.</w:t>
      </w:r>
    </w:p>
    <w:p w14:paraId="4C695D76" w14:textId="34EEADD8" w:rsidR="009B3596" w:rsidRPr="00293590" w:rsidRDefault="009265F5" w:rsidP="009265F5">
      <w:pPr>
        <w:pStyle w:val="ListParagraph"/>
        <w:ind w:left="3510"/>
        <w:rPr>
          <w:b/>
          <w:sz w:val="26"/>
          <w:szCs w:val="26"/>
        </w:rPr>
      </w:pPr>
      <w:r>
        <w:rPr>
          <w:b/>
          <w:sz w:val="26"/>
          <w:szCs w:val="26"/>
        </w:rPr>
        <w:lastRenderedPageBreak/>
        <w:t xml:space="preserve">                                </w:t>
      </w:r>
      <w:r w:rsidR="009B3596" w:rsidRPr="00293590">
        <w:rPr>
          <w:b/>
          <w:sz w:val="26"/>
          <w:szCs w:val="26"/>
        </w:rPr>
        <w:t>Next Meeting</w:t>
      </w:r>
    </w:p>
    <w:p w14:paraId="46A0437B" w14:textId="05364ECD" w:rsidR="004E4E05" w:rsidRPr="00C87AC3" w:rsidRDefault="009265F5" w:rsidP="0096782D">
      <w:pPr>
        <w:pStyle w:val="ListParagraph"/>
        <w:spacing w:line="480" w:lineRule="auto"/>
        <w:ind w:left="3510"/>
        <w:rPr>
          <w:rFonts w:asciiTheme="minorHAnsi" w:hAnsiTheme="minorHAnsi"/>
        </w:rPr>
      </w:pPr>
      <w:r>
        <w:rPr>
          <w:sz w:val="26"/>
          <w:szCs w:val="26"/>
        </w:rPr>
        <w:t xml:space="preserve">               </w:t>
      </w:r>
      <w:r w:rsidR="00D556CF">
        <w:rPr>
          <w:sz w:val="26"/>
          <w:szCs w:val="26"/>
        </w:rPr>
        <w:t>Tuesday</w:t>
      </w:r>
      <w:r w:rsidR="009B3596" w:rsidRPr="00293590">
        <w:rPr>
          <w:sz w:val="26"/>
          <w:szCs w:val="26"/>
        </w:rPr>
        <w:t xml:space="preserve">, </w:t>
      </w:r>
      <w:r w:rsidR="000D7C89">
        <w:rPr>
          <w:sz w:val="26"/>
          <w:szCs w:val="26"/>
        </w:rPr>
        <w:t>December 12</w:t>
      </w:r>
      <w:r w:rsidR="005D3920">
        <w:rPr>
          <w:sz w:val="26"/>
          <w:szCs w:val="26"/>
        </w:rPr>
        <w:t>, 202</w:t>
      </w:r>
      <w:r w:rsidR="00E26DB7">
        <w:rPr>
          <w:sz w:val="26"/>
          <w:szCs w:val="26"/>
        </w:rPr>
        <w:t>3</w:t>
      </w:r>
      <w:r w:rsidR="009B3596" w:rsidRPr="00293590">
        <w:rPr>
          <w:sz w:val="26"/>
          <w:szCs w:val="26"/>
        </w:rPr>
        <w:t xml:space="preserve"> @ 8:30 </w:t>
      </w:r>
      <w:proofErr w:type="spellStart"/>
      <w:r w:rsidR="009B3596" w:rsidRPr="00293590">
        <w:rPr>
          <w:sz w:val="26"/>
          <w:szCs w:val="26"/>
        </w:rPr>
        <w:t>a.m</w:t>
      </w:r>
      <w:proofErr w:type="spellEnd"/>
      <w:r w:rsidR="00C87AC3">
        <w:rPr>
          <w:rFonts w:asciiTheme="minorHAnsi" w:hAnsiTheme="minorHAnsi"/>
        </w:rPr>
        <w:tab/>
      </w:r>
    </w:p>
    <w:sectPr w:rsidR="004E4E05" w:rsidRPr="00C87AC3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E9DB2" w14:textId="77777777" w:rsidR="00C02F62" w:rsidRDefault="00C02F62">
      <w:r>
        <w:separator/>
      </w:r>
    </w:p>
  </w:endnote>
  <w:endnote w:type="continuationSeparator" w:id="0">
    <w:p w14:paraId="5FA4368F" w14:textId="77777777" w:rsidR="00C02F62" w:rsidRDefault="00C02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77777777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0 West Chambers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Georgia  31029</w:t>
    </w:r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1E507" w14:textId="77777777" w:rsidR="00C02F62" w:rsidRDefault="00C02F62">
      <w:r>
        <w:separator/>
      </w:r>
    </w:p>
  </w:footnote>
  <w:footnote w:type="continuationSeparator" w:id="0">
    <w:p w14:paraId="6DCC0599" w14:textId="77777777" w:rsidR="00C02F62" w:rsidRDefault="00C02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56210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15444"/>
    <w:multiLevelType w:val="hybridMultilevel"/>
    <w:tmpl w:val="FEA24B0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C0C7691"/>
    <w:multiLevelType w:val="hybridMultilevel"/>
    <w:tmpl w:val="F028D17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173C9C7A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DAA55F2"/>
    <w:multiLevelType w:val="hybridMultilevel"/>
    <w:tmpl w:val="B4A6F34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1" w15:restartNumberingAfterBreak="0">
    <w:nsid w:val="7F995ACC"/>
    <w:multiLevelType w:val="hybridMultilevel"/>
    <w:tmpl w:val="3C642D3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940792420">
    <w:abstractNumId w:val="13"/>
  </w:num>
  <w:num w:numId="2" w16cid:durableId="1444308258">
    <w:abstractNumId w:val="11"/>
  </w:num>
  <w:num w:numId="3" w16cid:durableId="1073158396">
    <w:abstractNumId w:val="2"/>
  </w:num>
  <w:num w:numId="4" w16cid:durableId="423037102">
    <w:abstractNumId w:val="5"/>
  </w:num>
  <w:num w:numId="5" w16cid:durableId="1077019042">
    <w:abstractNumId w:val="12"/>
  </w:num>
  <w:num w:numId="6" w16cid:durableId="2084179975">
    <w:abstractNumId w:val="14"/>
  </w:num>
  <w:num w:numId="7" w16cid:durableId="939484106">
    <w:abstractNumId w:val="4"/>
  </w:num>
  <w:num w:numId="8" w16cid:durableId="1221525657">
    <w:abstractNumId w:val="15"/>
  </w:num>
  <w:num w:numId="9" w16cid:durableId="1238905366">
    <w:abstractNumId w:val="19"/>
  </w:num>
  <w:num w:numId="10" w16cid:durableId="482159170">
    <w:abstractNumId w:val="9"/>
  </w:num>
  <w:num w:numId="11" w16cid:durableId="1587879441">
    <w:abstractNumId w:val="16"/>
  </w:num>
  <w:num w:numId="12" w16cid:durableId="1756827466">
    <w:abstractNumId w:val="10"/>
  </w:num>
  <w:num w:numId="13" w16cid:durableId="120812110">
    <w:abstractNumId w:val="17"/>
  </w:num>
  <w:num w:numId="14" w16cid:durableId="293145383">
    <w:abstractNumId w:val="1"/>
  </w:num>
  <w:num w:numId="15" w16cid:durableId="157769">
    <w:abstractNumId w:val="20"/>
  </w:num>
  <w:num w:numId="16" w16cid:durableId="842286151">
    <w:abstractNumId w:val="7"/>
  </w:num>
  <w:num w:numId="17" w16cid:durableId="1890453376">
    <w:abstractNumId w:val="8"/>
  </w:num>
  <w:num w:numId="18" w16cid:durableId="1130124711">
    <w:abstractNumId w:val="6"/>
  </w:num>
  <w:num w:numId="19" w16cid:durableId="966736928">
    <w:abstractNumId w:val="0"/>
  </w:num>
  <w:num w:numId="20" w16cid:durableId="1759791712">
    <w:abstractNumId w:val="18"/>
  </w:num>
  <w:num w:numId="21" w16cid:durableId="1185632368">
    <w:abstractNumId w:val="3"/>
  </w:num>
  <w:num w:numId="22" w16cid:durableId="20950827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2F4F"/>
    <w:rsid w:val="000175D3"/>
    <w:rsid w:val="00022B94"/>
    <w:rsid w:val="00023277"/>
    <w:rsid w:val="000459A1"/>
    <w:rsid w:val="00045DD5"/>
    <w:rsid w:val="00053967"/>
    <w:rsid w:val="00057695"/>
    <w:rsid w:val="0006192B"/>
    <w:rsid w:val="00063298"/>
    <w:rsid w:val="000739D3"/>
    <w:rsid w:val="00073EE8"/>
    <w:rsid w:val="00081791"/>
    <w:rsid w:val="000A6181"/>
    <w:rsid w:val="000B2144"/>
    <w:rsid w:val="000B382E"/>
    <w:rsid w:val="000B3B7E"/>
    <w:rsid w:val="000D640A"/>
    <w:rsid w:val="000D7C89"/>
    <w:rsid w:val="000E141F"/>
    <w:rsid w:val="000E23EA"/>
    <w:rsid w:val="000E351B"/>
    <w:rsid w:val="000E41FC"/>
    <w:rsid w:val="000F1CB4"/>
    <w:rsid w:val="000F35E3"/>
    <w:rsid w:val="00103020"/>
    <w:rsid w:val="001042EE"/>
    <w:rsid w:val="00111A00"/>
    <w:rsid w:val="001124D8"/>
    <w:rsid w:val="00126767"/>
    <w:rsid w:val="00127B8B"/>
    <w:rsid w:val="00131CD7"/>
    <w:rsid w:val="00133FB7"/>
    <w:rsid w:val="00140181"/>
    <w:rsid w:val="001547CD"/>
    <w:rsid w:val="001718E9"/>
    <w:rsid w:val="0017645D"/>
    <w:rsid w:val="0018566C"/>
    <w:rsid w:val="00186265"/>
    <w:rsid w:val="00187C65"/>
    <w:rsid w:val="001A3249"/>
    <w:rsid w:val="001C0D12"/>
    <w:rsid w:val="001C515B"/>
    <w:rsid w:val="001C78CD"/>
    <w:rsid w:val="001E3B29"/>
    <w:rsid w:val="0020574F"/>
    <w:rsid w:val="00210F94"/>
    <w:rsid w:val="00212221"/>
    <w:rsid w:val="002162B7"/>
    <w:rsid w:val="002176C2"/>
    <w:rsid w:val="00226393"/>
    <w:rsid w:val="00233813"/>
    <w:rsid w:val="00236DA8"/>
    <w:rsid w:val="00244B0D"/>
    <w:rsid w:val="0026161C"/>
    <w:rsid w:val="00265B2C"/>
    <w:rsid w:val="00273431"/>
    <w:rsid w:val="00275321"/>
    <w:rsid w:val="00293590"/>
    <w:rsid w:val="002947D9"/>
    <w:rsid w:val="00295E67"/>
    <w:rsid w:val="002A1BC8"/>
    <w:rsid w:val="002A469E"/>
    <w:rsid w:val="002A4BD4"/>
    <w:rsid w:val="002B2918"/>
    <w:rsid w:val="002B7CD5"/>
    <w:rsid w:val="002C5A63"/>
    <w:rsid w:val="002D7847"/>
    <w:rsid w:val="002E0757"/>
    <w:rsid w:val="002E0784"/>
    <w:rsid w:val="002E5A03"/>
    <w:rsid w:val="003001EB"/>
    <w:rsid w:val="0030264E"/>
    <w:rsid w:val="003076F9"/>
    <w:rsid w:val="00316219"/>
    <w:rsid w:val="0033071B"/>
    <w:rsid w:val="003324C2"/>
    <w:rsid w:val="00336DAD"/>
    <w:rsid w:val="00336E94"/>
    <w:rsid w:val="00344C4C"/>
    <w:rsid w:val="00351FED"/>
    <w:rsid w:val="00357278"/>
    <w:rsid w:val="00387C45"/>
    <w:rsid w:val="00391E06"/>
    <w:rsid w:val="00396DDC"/>
    <w:rsid w:val="00397E01"/>
    <w:rsid w:val="003A1CFD"/>
    <w:rsid w:val="003B1EBE"/>
    <w:rsid w:val="003B26F9"/>
    <w:rsid w:val="003B3B39"/>
    <w:rsid w:val="003C1B6D"/>
    <w:rsid w:val="003D0311"/>
    <w:rsid w:val="003D2FBF"/>
    <w:rsid w:val="003D5C35"/>
    <w:rsid w:val="003E1CE9"/>
    <w:rsid w:val="003E53A0"/>
    <w:rsid w:val="003E7A6C"/>
    <w:rsid w:val="003E7FBA"/>
    <w:rsid w:val="003F337D"/>
    <w:rsid w:val="0040110D"/>
    <w:rsid w:val="00405B09"/>
    <w:rsid w:val="004132D0"/>
    <w:rsid w:val="00440C4B"/>
    <w:rsid w:val="00443CFA"/>
    <w:rsid w:val="004455B2"/>
    <w:rsid w:val="004740BA"/>
    <w:rsid w:val="00476841"/>
    <w:rsid w:val="004856E9"/>
    <w:rsid w:val="0049170B"/>
    <w:rsid w:val="004960CC"/>
    <w:rsid w:val="00497230"/>
    <w:rsid w:val="004A145B"/>
    <w:rsid w:val="004A5558"/>
    <w:rsid w:val="004B1778"/>
    <w:rsid w:val="004B2DB0"/>
    <w:rsid w:val="004B56DE"/>
    <w:rsid w:val="004C3D3E"/>
    <w:rsid w:val="004C6841"/>
    <w:rsid w:val="004D00FE"/>
    <w:rsid w:val="004D49D0"/>
    <w:rsid w:val="004D546F"/>
    <w:rsid w:val="004E24AE"/>
    <w:rsid w:val="004E2DFB"/>
    <w:rsid w:val="004E3B3F"/>
    <w:rsid w:val="004E4E05"/>
    <w:rsid w:val="004E5397"/>
    <w:rsid w:val="004F51CA"/>
    <w:rsid w:val="004F6BDC"/>
    <w:rsid w:val="004F72B3"/>
    <w:rsid w:val="005027BE"/>
    <w:rsid w:val="00503C49"/>
    <w:rsid w:val="00506239"/>
    <w:rsid w:val="0050744D"/>
    <w:rsid w:val="00510DA0"/>
    <w:rsid w:val="00526072"/>
    <w:rsid w:val="00530C96"/>
    <w:rsid w:val="00557B84"/>
    <w:rsid w:val="00567D96"/>
    <w:rsid w:val="00570D6F"/>
    <w:rsid w:val="005776B7"/>
    <w:rsid w:val="00587851"/>
    <w:rsid w:val="00594D88"/>
    <w:rsid w:val="005967BD"/>
    <w:rsid w:val="00597688"/>
    <w:rsid w:val="005A0F88"/>
    <w:rsid w:val="005A2197"/>
    <w:rsid w:val="005A5B2A"/>
    <w:rsid w:val="005B036D"/>
    <w:rsid w:val="005B29D0"/>
    <w:rsid w:val="005B4C95"/>
    <w:rsid w:val="005B773B"/>
    <w:rsid w:val="005C0D41"/>
    <w:rsid w:val="005C6C62"/>
    <w:rsid w:val="005D3920"/>
    <w:rsid w:val="005E085A"/>
    <w:rsid w:val="005E59C9"/>
    <w:rsid w:val="005E5CF6"/>
    <w:rsid w:val="005F000C"/>
    <w:rsid w:val="005F3E77"/>
    <w:rsid w:val="005F541A"/>
    <w:rsid w:val="0062160B"/>
    <w:rsid w:val="00624EC4"/>
    <w:rsid w:val="00632727"/>
    <w:rsid w:val="00644204"/>
    <w:rsid w:val="00644D08"/>
    <w:rsid w:val="00646411"/>
    <w:rsid w:val="0065442F"/>
    <w:rsid w:val="00654E11"/>
    <w:rsid w:val="0067102D"/>
    <w:rsid w:val="00672318"/>
    <w:rsid w:val="0067773B"/>
    <w:rsid w:val="006826AF"/>
    <w:rsid w:val="0068438D"/>
    <w:rsid w:val="00685A8D"/>
    <w:rsid w:val="0069014B"/>
    <w:rsid w:val="006A053D"/>
    <w:rsid w:val="006A22AF"/>
    <w:rsid w:val="006A35CC"/>
    <w:rsid w:val="006A421B"/>
    <w:rsid w:val="006B3FBA"/>
    <w:rsid w:val="006B647D"/>
    <w:rsid w:val="006B77F0"/>
    <w:rsid w:val="006E3714"/>
    <w:rsid w:val="006E3E15"/>
    <w:rsid w:val="006E6512"/>
    <w:rsid w:val="006F35A6"/>
    <w:rsid w:val="006F4994"/>
    <w:rsid w:val="007112CA"/>
    <w:rsid w:val="0073382B"/>
    <w:rsid w:val="007404F7"/>
    <w:rsid w:val="00743029"/>
    <w:rsid w:val="00752B2A"/>
    <w:rsid w:val="007635A5"/>
    <w:rsid w:val="00765028"/>
    <w:rsid w:val="00765B40"/>
    <w:rsid w:val="007711ED"/>
    <w:rsid w:val="00776F41"/>
    <w:rsid w:val="00790AC5"/>
    <w:rsid w:val="007914A4"/>
    <w:rsid w:val="007B0395"/>
    <w:rsid w:val="007B07E7"/>
    <w:rsid w:val="007B22E9"/>
    <w:rsid w:val="007F0E74"/>
    <w:rsid w:val="007F1D21"/>
    <w:rsid w:val="007F39D1"/>
    <w:rsid w:val="00824D45"/>
    <w:rsid w:val="00827756"/>
    <w:rsid w:val="0083048D"/>
    <w:rsid w:val="0083727B"/>
    <w:rsid w:val="00837BC7"/>
    <w:rsid w:val="008428E7"/>
    <w:rsid w:val="00843141"/>
    <w:rsid w:val="00852111"/>
    <w:rsid w:val="00853C3E"/>
    <w:rsid w:val="00860F10"/>
    <w:rsid w:val="0086260B"/>
    <w:rsid w:val="00866C84"/>
    <w:rsid w:val="00873BB2"/>
    <w:rsid w:val="00875828"/>
    <w:rsid w:val="00886564"/>
    <w:rsid w:val="008B180F"/>
    <w:rsid w:val="008B1944"/>
    <w:rsid w:val="008B1C15"/>
    <w:rsid w:val="008B35B4"/>
    <w:rsid w:val="008B370A"/>
    <w:rsid w:val="008B3E76"/>
    <w:rsid w:val="008B5514"/>
    <w:rsid w:val="008C3088"/>
    <w:rsid w:val="008C5FD3"/>
    <w:rsid w:val="008D101D"/>
    <w:rsid w:val="008D324A"/>
    <w:rsid w:val="008D6B6C"/>
    <w:rsid w:val="008D7409"/>
    <w:rsid w:val="008F4D76"/>
    <w:rsid w:val="009001CC"/>
    <w:rsid w:val="00906839"/>
    <w:rsid w:val="00907779"/>
    <w:rsid w:val="00921C0D"/>
    <w:rsid w:val="009265F5"/>
    <w:rsid w:val="00942178"/>
    <w:rsid w:val="0095147F"/>
    <w:rsid w:val="00953C0F"/>
    <w:rsid w:val="00962266"/>
    <w:rsid w:val="0096782D"/>
    <w:rsid w:val="0097365E"/>
    <w:rsid w:val="009B1EB7"/>
    <w:rsid w:val="009B2738"/>
    <w:rsid w:val="009B2D2B"/>
    <w:rsid w:val="009B3596"/>
    <w:rsid w:val="009D1B7E"/>
    <w:rsid w:val="009E28BD"/>
    <w:rsid w:val="009F0687"/>
    <w:rsid w:val="00A074D5"/>
    <w:rsid w:val="00A164F6"/>
    <w:rsid w:val="00A16B8F"/>
    <w:rsid w:val="00A17811"/>
    <w:rsid w:val="00A27BA1"/>
    <w:rsid w:val="00A43BC5"/>
    <w:rsid w:val="00A55449"/>
    <w:rsid w:val="00A62C7D"/>
    <w:rsid w:val="00A71ACD"/>
    <w:rsid w:val="00A754A6"/>
    <w:rsid w:val="00A8542E"/>
    <w:rsid w:val="00A90E8E"/>
    <w:rsid w:val="00AA275D"/>
    <w:rsid w:val="00AA509D"/>
    <w:rsid w:val="00AB73B4"/>
    <w:rsid w:val="00AC24FB"/>
    <w:rsid w:val="00AD1840"/>
    <w:rsid w:val="00AD78C7"/>
    <w:rsid w:val="00AE3DE1"/>
    <w:rsid w:val="00AF426F"/>
    <w:rsid w:val="00AF7E8E"/>
    <w:rsid w:val="00B03826"/>
    <w:rsid w:val="00B05DAF"/>
    <w:rsid w:val="00B137ED"/>
    <w:rsid w:val="00B153DB"/>
    <w:rsid w:val="00B16149"/>
    <w:rsid w:val="00B24DA8"/>
    <w:rsid w:val="00B2574A"/>
    <w:rsid w:val="00B3751E"/>
    <w:rsid w:val="00B4134A"/>
    <w:rsid w:val="00B65966"/>
    <w:rsid w:val="00B711DB"/>
    <w:rsid w:val="00B7398C"/>
    <w:rsid w:val="00B80454"/>
    <w:rsid w:val="00BB4DD4"/>
    <w:rsid w:val="00BC042B"/>
    <w:rsid w:val="00BC1454"/>
    <w:rsid w:val="00BC6DB5"/>
    <w:rsid w:val="00BC6E67"/>
    <w:rsid w:val="00BD0A6D"/>
    <w:rsid w:val="00BD5FC9"/>
    <w:rsid w:val="00BD6FCF"/>
    <w:rsid w:val="00BE3E24"/>
    <w:rsid w:val="00C00B9C"/>
    <w:rsid w:val="00C02F62"/>
    <w:rsid w:val="00C07687"/>
    <w:rsid w:val="00C15026"/>
    <w:rsid w:val="00C16BEF"/>
    <w:rsid w:val="00C1739E"/>
    <w:rsid w:val="00C22E6A"/>
    <w:rsid w:val="00C26731"/>
    <w:rsid w:val="00C26807"/>
    <w:rsid w:val="00C275CB"/>
    <w:rsid w:val="00C422B1"/>
    <w:rsid w:val="00C43E52"/>
    <w:rsid w:val="00C50299"/>
    <w:rsid w:val="00C51125"/>
    <w:rsid w:val="00C512BE"/>
    <w:rsid w:val="00C51B3B"/>
    <w:rsid w:val="00C5282A"/>
    <w:rsid w:val="00C5326D"/>
    <w:rsid w:val="00C57B4B"/>
    <w:rsid w:val="00C63103"/>
    <w:rsid w:val="00C67ECD"/>
    <w:rsid w:val="00C7098E"/>
    <w:rsid w:val="00C80809"/>
    <w:rsid w:val="00C84DDA"/>
    <w:rsid w:val="00C87AC3"/>
    <w:rsid w:val="00C95263"/>
    <w:rsid w:val="00CB50DA"/>
    <w:rsid w:val="00CC4DE7"/>
    <w:rsid w:val="00CD3B20"/>
    <w:rsid w:val="00CD4142"/>
    <w:rsid w:val="00CF4979"/>
    <w:rsid w:val="00CF4E7A"/>
    <w:rsid w:val="00D017C5"/>
    <w:rsid w:val="00D130A6"/>
    <w:rsid w:val="00D1553E"/>
    <w:rsid w:val="00D21332"/>
    <w:rsid w:val="00D26B2A"/>
    <w:rsid w:val="00D27DD6"/>
    <w:rsid w:val="00D4008E"/>
    <w:rsid w:val="00D461B3"/>
    <w:rsid w:val="00D556CF"/>
    <w:rsid w:val="00D57E62"/>
    <w:rsid w:val="00D60179"/>
    <w:rsid w:val="00D63169"/>
    <w:rsid w:val="00D651C1"/>
    <w:rsid w:val="00D72405"/>
    <w:rsid w:val="00D76976"/>
    <w:rsid w:val="00D82C74"/>
    <w:rsid w:val="00D905F3"/>
    <w:rsid w:val="00DA07FA"/>
    <w:rsid w:val="00DA0AB3"/>
    <w:rsid w:val="00DB1A18"/>
    <w:rsid w:val="00DC2BC9"/>
    <w:rsid w:val="00DF04FE"/>
    <w:rsid w:val="00E06D63"/>
    <w:rsid w:val="00E16E19"/>
    <w:rsid w:val="00E24C4C"/>
    <w:rsid w:val="00E26DB7"/>
    <w:rsid w:val="00E36C06"/>
    <w:rsid w:val="00E51ED7"/>
    <w:rsid w:val="00E55D37"/>
    <w:rsid w:val="00E625FF"/>
    <w:rsid w:val="00E63062"/>
    <w:rsid w:val="00E71725"/>
    <w:rsid w:val="00E71E41"/>
    <w:rsid w:val="00E84982"/>
    <w:rsid w:val="00E86A47"/>
    <w:rsid w:val="00E93048"/>
    <w:rsid w:val="00E94480"/>
    <w:rsid w:val="00E975A5"/>
    <w:rsid w:val="00EA57AF"/>
    <w:rsid w:val="00EB03F9"/>
    <w:rsid w:val="00EB5CEB"/>
    <w:rsid w:val="00EC1B21"/>
    <w:rsid w:val="00EC5FBD"/>
    <w:rsid w:val="00ED030A"/>
    <w:rsid w:val="00ED6C14"/>
    <w:rsid w:val="00ED7B42"/>
    <w:rsid w:val="00EF0B85"/>
    <w:rsid w:val="00EF2B47"/>
    <w:rsid w:val="00EF4BE4"/>
    <w:rsid w:val="00EF5D66"/>
    <w:rsid w:val="00EF60EB"/>
    <w:rsid w:val="00F124D7"/>
    <w:rsid w:val="00F14B98"/>
    <w:rsid w:val="00F14B9B"/>
    <w:rsid w:val="00F14C53"/>
    <w:rsid w:val="00F17B56"/>
    <w:rsid w:val="00F34383"/>
    <w:rsid w:val="00F40401"/>
    <w:rsid w:val="00F45600"/>
    <w:rsid w:val="00F53BDF"/>
    <w:rsid w:val="00F56C31"/>
    <w:rsid w:val="00F62183"/>
    <w:rsid w:val="00F66D99"/>
    <w:rsid w:val="00F70AD7"/>
    <w:rsid w:val="00F750C5"/>
    <w:rsid w:val="00F76AE9"/>
    <w:rsid w:val="00F840CA"/>
    <w:rsid w:val="00F85456"/>
    <w:rsid w:val="00F94AFC"/>
    <w:rsid w:val="00FA0211"/>
    <w:rsid w:val="00FA3698"/>
    <w:rsid w:val="00FC7E42"/>
    <w:rsid w:val="00FE0244"/>
    <w:rsid w:val="00FE1115"/>
    <w:rsid w:val="00FE75E6"/>
    <w:rsid w:val="00FF0CD4"/>
    <w:rsid w:val="00FF0FA4"/>
    <w:rsid w:val="00FF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  <w:style w:type="paragraph" w:styleId="NoSpacing">
    <w:name w:val="No Spacing"/>
    <w:uiPriority w:val="1"/>
    <w:qFormat/>
    <w:rsid w:val="006544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8</cp:revision>
  <cp:lastPrinted>2023-11-07T21:08:00Z</cp:lastPrinted>
  <dcterms:created xsi:type="dcterms:W3CDTF">2023-11-07T21:07:00Z</dcterms:created>
  <dcterms:modified xsi:type="dcterms:W3CDTF">2023-11-07T21:11:00Z</dcterms:modified>
</cp:coreProperties>
</file>